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2FE7D7B" w:rsidR="002B46F7" w:rsidRPr="006775A1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A367E2" w:rsidRPr="006775A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0FA69E4F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367E2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тандартные обобщенные алгоритмы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6A094CF4" w:rsidR="002B46F7" w:rsidRDefault="006775A1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ейкин Дмитрий Евгень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7786C690" w14:textId="77777777" w:rsidR="00A367E2" w:rsidRPr="00A367E2" w:rsidRDefault="00A367E2" w:rsidP="00A367E2">
      <w:pPr>
        <w:pStyle w:val="TableParagraph"/>
        <w:spacing w:line="263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1</w:t>
      </w:r>
    </w:p>
    <w:p w14:paraId="087C728F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line="272" w:lineRule="exact"/>
        <w:rPr>
          <w:sz w:val="28"/>
        </w:rPr>
      </w:pPr>
      <w:r w:rsidRPr="00A367E2">
        <w:rPr>
          <w:sz w:val="28"/>
        </w:rPr>
        <w:t>Контейнер</w:t>
      </w:r>
      <w:r w:rsidRPr="00A367E2">
        <w:rPr>
          <w:spacing w:val="51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вектор</w:t>
      </w:r>
    </w:p>
    <w:p w14:paraId="29438F53" w14:textId="77777777" w:rsidR="00A367E2" w:rsidRPr="00A367E2" w:rsidRDefault="00A367E2" w:rsidP="00A367E2">
      <w:pPr>
        <w:pStyle w:val="TableParagraph"/>
        <w:numPr>
          <w:ilvl w:val="0"/>
          <w:numId w:val="15"/>
        </w:numPr>
        <w:tabs>
          <w:tab w:val="left" w:pos="355"/>
        </w:tabs>
        <w:spacing w:before="2" w:line="240" w:lineRule="auto"/>
        <w:rPr>
          <w:sz w:val="28"/>
        </w:rPr>
      </w:pPr>
      <w:r w:rsidRPr="00A367E2">
        <w:rPr>
          <w:sz w:val="28"/>
        </w:rPr>
        <w:t>Тип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элементов</w:t>
      </w:r>
      <w:r w:rsidRPr="00A367E2">
        <w:rPr>
          <w:spacing w:val="2"/>
          <w:sz w:val="28"/>
        </w:rPr>
        <w:t xml:space="preserve"> </w:t>
      </w:r>
      <w:proofErr w:type="spellStart"/>
      <w:r w:rsidRPr="00A367E2">
        <w:rPr>
          <w:sz w:val="28"/>
        </w:rPr>
        <w:t>Money</w:t>
      </w:r>
      <w:proofErr w:type="spellEnd"/>
      <w:r w:rsidRPr="00A367E2">
        <w:rPr>
          <w:spacing w:val="-11"/>
          <w:sz w:val="28"/>
        </w:rPr>
        <w:t xml:space="preserve"> </w:t>
      </w:r>
      <w:r w:rsidRPr="00A367E2">
        <w:rPr>
          <w:sz w:val="28"/>
        </w:rPr>
        <w:t>(см.</w:t>
      </w:r>
      <w:r w:rsidRPr="00A367E2">
        <w:rPr>
          <w:spacing w:val="1"/>
          <w:sz w:val="28"/>
        </w:rPr>
        <w:t xml:space="preserve"> </w:t>
      </w:r>
      <w:r w:rsidRPr="00A367E2">
        <w:rPr>
          <w:sz w:val="28"/>
        </w:rPr>
        <w:t>лабораторную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работу</w:t>
      </w:r>
      <w:r w:rsidRPr="00A367E2">
        <w:rPr>
          <w:spacing w:val="-9"/>
          <w:sz w:val="28"/>
        </w:rPr>
        <w:t xml:space="preserve"> </w:t>
      </w:r>
      <w:r w:rsidRPr="00A367E2">
        <w:rPr>
          <w:sz w:val="28"/>
        </w:rPr>
        <w:t>№3).</w:t>
      </w:r>
    </w:p>
    <w:p w14:paraId="1FDE1F8C" w14:textId="77777777" w:rsidR="00A367E2" w:rsidRPr="00A367E2" w:rsidRDefault="00A367E2" w:rsidP="00A367E2">
      <w:pPr>
        <w:pStyle w:val="TableParagraph"/>
        <w:spacing w:before="3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2</w:t>
      </w:r>
    </w:p>
    <w:p w14:paraId="276D00C6" w14:textId="77777777" w:rsidR="00A367E2" w:rsidRPr="00A367E2" w:rsidRDefault="00A367E2" w:rsidP="00A367E2">
      <w:pPr>
        <w:pStyle w:val="TableParagraph"/>
        <w:spacing w:line="275" w:lineRule="exact"/>
        <w:rPr>
          <w:sz w:val="28"/>
        </w:rPr>
      </w:pPr>
      <w:r w:rsidRPr="00A367E2">
        <w:rPr>
          <w:sz w:val="28"/>
        </w:rPr>
        <w:t>Адаптер контейнера</w:t>
      </w:r>
      <w:r w:rsidRPr="00A367E2">
        <w:rPr>
          <w:spacing w:val="-5"/>
          <w:sz w:val="28"/>
        </w:rPr>
        <w:t xml:space="preserve"> </w:t>
      </w:r>
      <w:r w:rsidRPr="00A367E2">
        <w:rPr>
          <w:sz w:val="28"/>
        </w:rPr>
        <w:t>-</w:t>
      </w:r>
      <w:r w:rsidRPr="00A367E2">
        <w:rPr>
          <w:spacing w:val="-2"/>
          <w:sz w:val="28"/>
        </w:rPr>
        <w:t xml:space="preserve"> </w:t>
      </w:r>
      <w:r w:rsidRPr="00A367E2">
        <w:rPr>
          <w:sz w:val="28"/>
        </w:rPr>
        <w:t>очередь.</w:t>
      </w:r>
    </w:p>
    <w:p w14:paraId="1BC36747" w14:textId="77777777" w:rsidR="00A367E2" w:rsidRPr="00A367E2" w:rsidRDefault="00A367E2" w:rsidP="00A367E2">
      <w:pPr>
        <w:pStyle w:val="TableParagraph"/>
        <w:spacing w:before="2" w:line="275" w:lineRule="exact"/>
        <w:rPr>
          <w:b/>
          <w:sz w:val="28"/>
        </w:rPr>
      </w:pPr>
      <w:r w:rsidRPr="00A367E2">
        <w:rPr>
          <w:b/>
          <w:sz w:val="28"/>
        </w:rPr>
        <w:t>Задача</w:t>
      </w:r>
      <w:r w:rsidRPr="00A367E2">
        <w:rPr>
          <w:b/>
          <w:spacing w:val="2"/>
          <w:sz w:val="28"/>
        </w:rPr>
        <w:t xml:space="preserve"> </w:t>
      </w:r>
      <w:r w:rsidRPr="00A367E2">
        <w:rPr>
          <w:b/>
          <w:sz w:val="28"/>
        </w:rPr>
        <w:t>3</w:t>
      </w:r>
    </w:p>
    <w:p w14:paraId="608C3DEC" w14:textId="77777777" w:rsidR="00A367E2" w:rsidRPr="00A367E2" w:rsidRDefault="00A367E2" w:rsidP="00A367E2">
      <w:pPr>
        <w:pStyle w:val="ab"/>
        <w:ind w:firstLine="0"/>
        <w:jc w:val="left"/>
        <w:rPr>
          <w:color w:val="auto"/>
          <w:sz w:val="44"/>
        </w:rPr>
      </w:pPr>
      <w:r w:rsidRPr="00A367E2">
        <w:rPr>
          <w:color w:val="auto"/>
          <w:sz w:val="28"/>
        </w:rPr>
        <w:t>Ассоциативный</w:t>
      </w:r>
      <w:r w:rsidRPr="00A367E2">
        <w:rPr>
          <w:color w:val="auto"/>
          <w:spacing w:val="-3"/>
          <w:sz w:val="28"/>
        </w:rPr>
        <w:t xml:space="preserve"> </w:t>
      </w:r>
      <w:r w:rsidRPr="00A367E2">
        <w:rPr>
          <w:color w:val="auto"/>
          <w:sz w:val="28"/>
        </w:rPr>
        <w:t>контейнер -</w:t>
      </w:r>
      <w:r w:rsidRPr="00A367E2">
        <w:rPr>
          <w:color w:val="auto"/>
          <w:spacing w:val="-5"/>
          <w:sz w:val="28"/>
        </w:rPr>
        <w:t xml:space="preserve"> </w:t>
      </w:r>
      <w:r w:rsidRPr="00A367E2">
        <w:rPr>
          <w:color w:val="auto"/>
          <w:sz w:val="28"/>
        </w:rPr>
        <w:t>словарь</w:t>
      </w:r>
      <w:r w:rsidRPr="00A367E2">
        <w:rPr>
          <w:color w:val="auto"/>
          <w:sz w:val="44"/>
        </w:rPr>
        <w:t xml:space="preserve"> </w:t>
      </w:r>
    </w:p>
    <w:p w14:paraId="2D944222" w14:textId="7F306058" w:rsidR="00F51069" w:rsidRPr="00C9245B" w:rsidRDefault="00F51069" w:rsidP="00A367E2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11359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E4F192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B8603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7F4FB1F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2F6A57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DA2E1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0CB12F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04800E8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FBAB1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map&gt;</w:t>
      </w:r>
    </w:p>
    <w:p w14:paraId="783969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C5F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1D459E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DFC90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()</w:t>
      </w:r>
    </w:p>
    <w:p w14:paraId="2E301AE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6844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CBBF58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71C60511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s;</w:t>
      </w:r>
    </w:p>
    <w:p w14:paraId="54BD47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);</w:t>
      </w:r>
    </w:p>
    <w:p w14:paraId="7C7289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511166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A65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7537E91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F5B04E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798CE7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Найти минимум и добавить его в конец\n\t2. Удалить по ключу \n\t3. К каждому элементу добавить сумму максимума и минимума \n\t4. Вывести вектор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A1F81C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5C1FB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0DE662E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6E34C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ush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50EB9A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A047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E4F7F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08694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0BAF63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84BC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el;</w:t>
      </w:r>
    </w:p>
    <w:p w14:paraId="323111B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de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l);</w:t>
      </w:r>
    </w:p>
    <w:p w14:paraId="1F81F6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7C9E0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6C16D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913E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0057D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B0DF9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add2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57F028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примен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91620B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6B07C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163795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85F24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FE6B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.Pr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7EC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CAB0B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8EB88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08B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243E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128783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3D5FA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306179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4BC439A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41E472E4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череди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. 0 - </w:t>
      </w:r>
      <w:r>
        <w:rPr>
          <w:rFonts w:ascii="Consolas" w:hAnsi="Consolas" w:cs="Consolas"/>
          <w:color w:val="A31515"/>
          <w:sz w:val="19"/>
          <w:szCs w:val="19"/>
        </w:rPr>
        <w:t>конец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775A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1869A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6799D07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2DEF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0F17DF3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1DB81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7D02CA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2A53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E407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::iterator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803219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0B2D5902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5BC5473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00BED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&lt;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A6B3CD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E4C639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9560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: l)</w:t>
      </w:r>
    </w:p>
    <w:p w14:paraId="24A269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A8F8A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57DF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1F90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F1A9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0762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947D2D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370ACC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4A1B90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2B44B7E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65022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397C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7766CC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B0898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8993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757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0E3BEC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1BDCB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3EF70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check;</w:t>
      </w:r>
    </w:p>
    <w:p w14:paraId="73C1D9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CFBE4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2C3EFF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1DA34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207E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AECCD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F5C3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3628C1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A4255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3876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2CE9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1887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22038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8EE39B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62A1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32000; max = -32000;</w:t>
      </w:r>
    </w:p>
    <w:p w14:paraId="67BB61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A889C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E9B37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7196E6E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25CD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</w:t>
      </w:r>
    </w:p>
    <w:p w14:paraId="56587B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94D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1189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C3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2CEE83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ist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::iterator iter1 = l1.begin();</w:t>
      </w:r>
    </w:p>
    <w:p w14:paraId="55359AA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47A1A1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48752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);</w:t>
      </w:r>
    </w:p>
    <w:p w14:paraId="05C3DA0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58FE5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clea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5611B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= l1.begin(); iter1 != l1.end(); iter1++)</w:t>
      </w:r>
    </w:p>
    <w:p w14:paraId="4CF31E9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5E9FAD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l.push_</w:t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iter1);</w:t>
      </w:r>
    </w:p>
    <w:p w14:paraId="1C4834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90BBBB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22DA02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66640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18CC5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C64175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E080D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ictionary()</w:t>
      </w:r>
    </w:p>
    <w:p w14:paraId="1DBB518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3255D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k = 0, menu = 1;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4415129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multima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&gt; Map;</w:t>
      </w:r>
    </w:p>
    <w:p w14:paraId="77772F1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3256E9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B3AC4B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89AB5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3EECD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5311F2D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, ad);</w:t>
      </w:r>
    </w:p>
    <w:p w14:paraId="729DF50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CED0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920FA18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127246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лова \n\t2. Удалить слово по номеру \n\t3. Добавить слово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CB1A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F8810F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7BE36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53CFE7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9E3528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beg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n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E1E7F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8C2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first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ter</w:t>
      </w:r>
      <w:proofErr w:type="spellEnd"/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-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second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9F73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0F0E8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ADFE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19C3C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78A8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0F43F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4215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люч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33E417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ras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k);</w:t>
      </w:r>
    </w:p>
    <w:p w14:paraId="56620D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AA0C5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--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A7C46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26DE7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3056E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E831BE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D194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;</w:t>
      </w:r>
    </w:p>
    <w:p w14:paraId="1149452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p.emplac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s + 1, ad);</w:t>
      </w:r>
    </w:p>
    <w:p w14:paraId="42EF5C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3C66C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лов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о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E2AEB1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897AC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38826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EEABC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4040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FAB84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57D147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8750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3419EA9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1496C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LC_ALL,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C926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37E1DE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28CE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)</w:t>
      </w:r>
    </w:p>
    <w:p w14:paraId="0B85A4D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119E7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F8938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oney\n\t2. Queue \n\t3. Map \n\n\t0. </w:t>
      </w:r>
      <w:r>
        <w:rPr>
          <w:rFonts w:ascii="Consolas" w:hAnsi="Consolas" w:cs="Consolas"/>
          <w:color w:val="A31515"/>
          <w:sz w:val="19"/>
          <w:szCs w:val="19"/>
        </w:rPr>
        <w:t>Выход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4024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нкт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menu;</w:t>
      </w:r>
    </w:p>
    <w:p w14:paraId="19D1350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D065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51A2B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FFCD6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78EB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9008DD7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4E2C60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Queue(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3092C59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4B7D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17EF99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C4F9DB8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626D38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Dictionary(</w:t>
      </w:r>
      <w:proofErr w:type="gramEnd"/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C04BADD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168A1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DE397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6094C96A" w14:textId="75D0E4E1" w:rsidR="003D41C1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99C7D2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796EA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49796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algorithm&gt;</w:t>
      </w:r>
    </w:p>
    <w:p w14:paraId="1682DF1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&lt;functional&gt;</w:t>
      </w:r>
    </w:p>
    <w:p w14:paraId="35B4800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8A008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FF1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78E96E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40ED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;</w:t>
      </w:r>
    </w:p>
    <w:p w14:paraId="49DA59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58BAF9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ы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F16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2E7C3E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5231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&g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C44E65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A4651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AAF1A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05BAA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31D7A0B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3C8D5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069F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] &lt;&lt; </w:t>
      </w:r>
      <w:r w:rsidRPr="00A367E2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3489E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9AFFF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5B790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3F05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32D0E6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38AE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0097B7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66D9E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FC336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1F15B7D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F3B36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D95AD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3235741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B425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1861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522208E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EBB887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B6FFAB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1F1966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C2373C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771DD0B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DDCEF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FDCAE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00F386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F3293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8141D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AC73EDA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8C30D0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DD8C6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+1];</w:t>
      </w:r>
    </w:p>
    <w:p w14:paraId="704206F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012F04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197A71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F1B6A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FA1A3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] = el;</w:t>
      </w:r>
    </w:p>
    <w:p w14:paraId="15CB694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379260F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059FEF5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3ACBBF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B3956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82DE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585862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7774F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17CEB41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FDFD56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0BDF8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= el)</w:t>
      </w:r>
    </w:p>
    <w:p w14:paraId="578C61D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F9351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A2ADA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28ED69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 - k];</w:t>
      </w:r>
    </w:p>
    <w:p w14:paraId="3704117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321EE09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E87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C77727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!= el)</w:t>
      </w:r>
    </w:p>
    <w:p w14:paraId="6D6E641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F03B1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0BBE982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--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DF0F2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54BA2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67687D1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C453D5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374FC37F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ize - k;</w:t>
      </w:r>
    </w:p>
    <w:p w14:paraId="0A0BA74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1DBF0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35BCF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: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1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el2)</w:t>
      </w:r>
    </w:p>
    <w:p w14:paraId="549F38B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B4F3D9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9FA886C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50647D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] + el1 + el2;</w:t>
      </w:r>
    </w:p>
    <w:p w14:paraId="262BCD4E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96FDE28" w14:textId="77777777" w:rsidR="00A367E2" w:rsidRPr="006775A1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75A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4D1EE38" w14:textId="77777777" w:rsidR="00A367E2" w:rsidRDefault="00A367E2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 xml:space="preserve"> </w:t>
      </w:r>
    </w:p>
    <w:p w14:paraId="2F870AF8" w14:textId="14ACAF51" w:rsidR="003D41C1" w:rsidRPr="009B23CE" w:rsidRDefault="00606746" w:rsidP="00A367E2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28727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2B91AF"/>
          <w:sz w:val="19"/>
          <w:szCs w:val="19"/>
          <w:lang w:val="en-US"/>
        </w:rPr>
        <w:t>VectorOfMoney</w:t>
      </w:r>
      <w:proofErr w:type="spellEnd"/>
    </w:p>
    <w:p w14:paraId="55F4070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BF9289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9653B3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*data;</w:t>
      </w:r>
    </w:p>
    <w:p w14:paraId="0B9D24E4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69D00FE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3BD2A8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VectorOfMoney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20D74B0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19424EF2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in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FDB4693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FindMax</w:t>
      </w:r>
      <w:proofErr w:type="spell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A2F32C5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FBB8057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375C1B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2(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1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367E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367E2">
        <w:rPr>
          <w:rFonts w:ascii="Consolas" w:hAnsi="Consolas" w:cs="Consolas"/>
          <w:color w:val="808080"/>
          <w:sz w:val="19"/>
          <w:szCs w:val="19"/>
          <w:lang w:val="en-US"/>
        </w:rPr>
        <w:t>el2</w:t>
      </w:r>
      <w:r w:rsidRPr="00A367E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3CC0DF" w14:textId="1BB288F5" w:rsidR="003112BD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B3CEA9C" w14:textId="77777777" w:rsid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0120B6" w14:textId="77777777" w:rsidR="00A367E2" w:rsidRPr="00A367E2" w:rsidRDefault="00A367E2" w:rsidP="00A367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6775A1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F12CDC" w14:textId="77777777" w:rsidR="00B410EC" w:rsidRDefault="00B410EC" w:rsidP="009D1C69">
      <w:pPr>
        <w:spacing w:after="0" w:line="240" w:lineRule="auto"/>
      </w:pPr>
      <w:r>
        <w:separator/>
      </w:r>
    </w:p>
  </w:endnote>
  <w:endnote w:type="continuationSeparator" w:id="0">
    <w:p w14:paraId="055EBB7F" w14:textId="77777777" w:rsidR="00B410EC" w:rsidRDefault="00B410EC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C99883" w14:textId="77777777" w:rsidR="00B410EC" w:rsidRDefault="00B410EC" w:rsidP="009D1C69">
      <w:pPr>
        <w:spacing w:after="0" w:line="240" w:lineRule="auto"/>
      </w:pPr>
      <w:r>
        <w:separator/>
      </w:r>
    </w:p>
  </w:footnote>
  <w:footnote w:type="continuationSeparator" w:id="0">
    <w:p w14:paraId="51FED755" w14:textId="77777777" w:rsidR="00B410EC" w:rsidRDefault="00B410EC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BAE4E39"/>
    <w:multiLevelType w:val="hybridMultilevel"/>
    <w:tmpl w:val="71007CFE"/>
    <w:lvl w:ilvl="0" w:tplc="AF12D408">
      <w:start w:val="1"/>
      <w:numFmt w:val="decimal"/>
      <w:lvlText w:val="%1."/>
      <w:lvlJc w:val="left"/>
      <w:pPr>
        <w:ind w:left="354" w:hanging="245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E51019B8">
      <w:numFmt w:val="bullet"/>
      <w:lvlText w:val="•"/>
      <w:lvlJc w:val="left"/>
      <w:pPr>
        <w:ind w:left="1269" w:hanging="245"/>
      </w:pPr>
      <w:rPr>
        <w:rFonts w:hint="default"/>
        <w:lang w:val="ru-RU" w:eastAsia="en-US" w:bidi="ar-SA"/>
      </w:rPr>
    </w:lvl>
    <w:lvl w:ilvl="2" w:tplc="E8AE2022">
      <w:numFmt w:val="bullet"/>
      <w:lvlText w:val="•"/>
      <w:lvlJc w:val="left"/>
      <w:pPr>
        <w:ind w:left="2179" w:hanging="245"/>
      </w:pPr>
      <w:rPr>
        <w:rFonts w:hint="default"/>
        <w:lang w:val="ru-RU" w:eastAsia="en-US" w:bidi="ar-SA"/>
      </w:rPr>
    </w:lvl>
    <w:lvl w:ilvl="3" w:tplc="F89C157E">
      <w:numFmt w:val="bullet"/>
      <w:lvlText w:val="•"/>
      <w:lvlJc w:val="left"/>
      <w:pPr>
        <w:ind w:left="3088" w:hanging="245"/>
      </w:pPr>
      <w:rPr>
        <w:rFonts w:hint="default"/>
        <w:lang w:val="ru-RU" w:eastAsia="en-US" w:bidi="ar-SA"/>
      </w:rPr>
    </w:lvl>
    <w:lvl w:ilvl="4" w:tplc="DFDC7BD2">
      <w:numFmt w:val="bullet"/>
      <w:lvlText w:val="•"/>
      <w:lvlJc w:val="left"/>
      <w:pPr>
        <w:ind w:left="3998" w:hanging="245"/>
      </w:pPr>
      <w:rPr>
        <w:rFonts w:hint="default"/>
        <w:lang w:val="ru-RU" w:eastAsia="en-US" w:bidi="ar-SA"/>
      </w:rPr>
    </w:lvl>
    <w:lvl w:ilvl="5" w:tplc="942251F4">
      <w:numFmt w:val="bullet"/>
      <w:lvlText w:val="•"/>
      <w:lvlJc w:val="left"/>
      <w:pPr>
        <w:ind w:left="4908" w:hanging="245"/>
      </w:pPr>
      <w:rPr>
        <w:rFonts w:hint="default"/>
        <w:lang w:val="ru-RU" w:eastAsia="en-US" w:bidi="ar-SA"/>
      </w:rPr>
    </w:lvl>
    <w:lvl w:ilvl="6" w:tplc="8AD23AF2">
      <w:numFmt w:val="bullet"/>
      <w:lvlText w:val="•"/>
      <w:lvlJc w:val="left"/>
      <w:pPr>
        <w:ind w:left="5817" w:hanging="245"/>
      </w:pPr>
      <w:rPr>
        <w:rFonts w:hint="default"/>
        <w:lang w:val="ru-RU" w:eastAsia="en-US" w:bidi="ar-SA"/>
      </w:rPr>
    </w:lvl>
    <w:lvl w:ilvl="7" w:tplc="DA6AB404">
      <w:numFmt w:val="bullet"/>
      <w:lvlText w:val="•"/>
      <w:lvlJc w:val="left"/>
      <w:pPr>
        <w:ind w:left="6727" w:hanging="245"/>
      </w:pPr>
      <w:rPr>
        <w:rFonts w:hint="default"/>
        <w:lang w:val="ru-RU" w:eastAsia="en-US" w:bidi="ar-SA"/>
      </w:rPr>
    </w:lvl>
    <w:lvl w:ilvl="8" w:tplc="9D509A90">
      <w:numFmt w:val="bullet"/>
      <w:lvlText w:val="•"/>
      <w:lvlJc w:val="left"/>
      <w:pPr>
        <w:ind w:left="7636" w:hanging="245"/>
      </w:pPr>
      <w:rPr>
        <w:rFonts w:hint="default"/>
        <w:lang w:val="ru-RU" w:eastAsia="en-US" w:bidi="ar-SA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4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4"/>
  </w:num>
  <w:num w:numId="13">
    <w:abstractNumId w:val="3"/>
  </w:num>
  <w:num w:numId="14">
    <w:abstractNumId w:val="1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775A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367E2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410EC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518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929572-2E69-4D2B-808D-315642E47B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3</TotalTime>
  <Pages>13</Pages>
  <Words>1211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Саша</cp:lastModifiedBy>
  <cp:revision>85</cp:revision>
  <cp:lastPrinted>2020-12-03T14:51:00Z</cp:lastPrinted>
  <dcterms:created xsi:type="dcterms:W3CDTF">2020-11-26T11:28:00Z</dcterms:created>
  <dcterms:modified xsi:type="dcterms:W3CDTF">2021-05-30T12:20:00Z</dcterms:modified>
</cp:coreProperties>
</file>